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Cover</w:t>
      </w:r>
      <w:r>
        <w:t xml:space="preserve"> </w:t>
      </w:r>
      <w:r>
        <w:t xml:space="preserve">Letter</w:t>
      </w:r>
      <w:r>
        <w:t xml:space="preserve"> </w:t>
      </w:r>
      <w:r>
        <w:t xml:space="preserve">for</w:t>
      </w:r>
      <w:r>
        <w:t xml:space="preserve"> </w:t>
      </w:r>
      <w:r>
        <w:t xml:space="preserve">India</w:t>
      </w:r>
      <w:r>
        <w:t xml:space="preserve"> </w:t>
      </w:r>
      <w:r>
        <w:t xml:space="preserve">Bangalore</w:t>
      </w:r>
    </w:p>
    <w:bookmarkStart w:id="24" w:name="Xad0aeb19621167967ad9e71e85054b13cc300a9"/>
    <w:p>
      <w:pPr>
        <w:pStyle w:val="Heading1"/>
      </w:pPr>
      <w:r>
        <w:t xml:space="preserve">Cover Letter for Statistician Position in India Bangalore</w:t>
      </w:r>
    </w:p>
    <w:p>
      <w:pPr>
        <w:pStyle w:val="FirstParagraph"/>
      </w:pPr>
      <w:r>
        <w:t xml:space="preserve">Dear [Hiring Manager's Name],</w:t>
      </w:r>
    </w:p>
    <w:p>
      <w:pPr>
        <w:pStyle w:val="BodyText"/>
      </w:pPr>
      <w:r>
        <w:t xml:space="preserve">I am writing to express my sincere interest in the Statistician position at [Company Name] in India Bangalore. As a dedicated statistician with a passion for data-driven decision-making and a strong understanding of the dynamic tech ecosystem in Bangalore, I am excited about the opportunity to contribute my expertise to your organization. With over [X years] of experience in statistical analysis, machine learning, and data interpretation, I am confident in my ability to support your team’s goals while aligning with the innovative spirit that defines India Bangalore as a global hub for technology and research.</w:t>
      </w:r>
    </w:p>
    <w:bookmarkStart w:id="20" w:name="professional-background-and-expertise"/>
    <w:p>
      <w:pPr>
        <w:pStyle w:val="Heading2"/>
      </w:pPr>
      <w:r>
        <w:t xml:space="preserve">Professional Background and Expertise</w:t>
      </w:r>
    </w:p>
    <w:p>
      <w:pPr>
        <w:pStyle w:val="FirstParagraph"/>
      </w:pPr>
      <w:r>
        <w:t xml:space="preserve">As a Statistician, I have consistently focused on transforming complex datasets into actionable insights. My career has been rooted in leveraging statistical methodologies to solve real-world problems, whether through predictive modeling, experimental design, or data visualization. In my previous role at [Previous Company Name], I led projects that involved analyzing large-scale datasets to optimize business strategies and improve operational efficiency. For instance, I developed a machine learning algorithm that reduced customer churn by 20% for a leading e-commerce firm in India Bangalore. This project not only demonstrated the power of statistical analysis but also highlighted my ability to work within the fast-paced, tech-centric environment of Bangalore.</w:t>
      </w:r>
    </w:p>
    <w:p>
      <w:pPr>
        <w:pStyle w:val="BodyText"/>
      </w:pPr>
      <w:r>
        <w:t xml:space="preserve">My academic foundation in Statistics from [University Name] provided me with a solid understanding of probability theory, regression analysis, and Bayesian inference. Additionally, I have completed specialized certifications in data science and machine learning through platforms like Coursera and edX. These qualifications, combined with hands-on experience in industries such as healthcare, finance, and technology in India Bangalore, have equipped me with the skills to tackle diverse statistical challenges. For example, during my tenure at a biotech startup in Bangalore, I collaborated with researchers to design clinical trials and analyze patient data using R and Python. The results of these analyses directly influenced the development of a novel diagnostic tool, showcasing my ability to bridge statistical theory with practical applications.</w:t>
      </w:r>
    </w:p>
    <w:bookmarkEnd w:id="20"/>
    <w:bookmarkStart w:id="21" w:name="Xe65a23bed45ea376732846f09f3f54d3238db16"/>
    <w:p>
      <w:pPr>
        <w:pStyle w:val="Heading2"/>
      </w:pPr>
      <w:r>
        <w:t xml:space="preserve">Why India Bangalore? A Hub for Statistical Innovation</w:t>
      </w:r>
    </w:p>
    <w:p>
      <w:pPr>
        <w:pStyle w:val="FirstParagraph"/>
      </w:pPr>
      <w:r>
        <w:t xml:space="preserve">India Bangalore has long been a magnet for statisticians and data scientists due to its thriving tech ecosystem, world-class educational institutions, and a growing demand for analytical expertise. As a Statistician, I am particularly drawn to the opportunities in Bangalore’s IT sector, where companies are increasingly relying on data-driven strategies to stay competitive. The city’s vibrant community of startups and multinational corporations creates an environment where statistical innovation can flourish. For instance, my work with a local fintech firm in Bangalore involved developing risk assessment models that leveraged real-time data to enhance loan approval processes. This experience reinforced my belief that Bangalore is not just a location but a catalyst for impactful statistical work.</w:t>
      </w:r>
    </w:p>
    <w:p>
      <w:pPr>
        <w:pStyle w:val="BodyText"/>
      </w:pPr>
      <w:r>
        <w:t xml:space="preserve">Furthermore, the cultural and professional diversity in India Bangalore has allowed me to collaborate with experts from across the globe. Working alongside teams from different backgrounds has sharpened my ability to communicate complex statistical concepts clearly and effectively. Whether presenting findings to non-technical stakeholders or partnering with engineers on data pipelines, I have learned to adapt my approach while maintaining the highest standards of accuracy and integrity. This adaptability is crucial in a city like Bangalore, where interdisciplinary collaboration is the norm.</w:t>
      </w:r>
    </w:p>
    <w:bookmarkEnd w:id="21"/>
    <w:bookmarkStart w:id="22" w:name="skills-and-technical-proficiency"/>
    <w:p>
      <w:pPr>
        <w:pStyle w:val="Heading2"/>
      </w:pPr>
      <w:r>
        <w:t xml:space="preserve">Skills and Technical Proficiency</w:t>
      </w:r>
    </w:p>
    <w:p>
      <w:pPr>
        <w:pStyle w:val="FirstParagraph"/>
      </w:pPr>
      <w:r>
        <w:t xml:space="preserve">My technical toolkit as a Statistician includes proficiency in statistical software such as R, Python (with libraries like Pandas and Scikit-learn), SAS, and SPSS. I am also skilled in data visualization tools like Tableau and Power BI, which enable me to translate raw data into compelling narratives. In addition to these tools, I have a strong grasp of statistical programming languages and frameworks such as SQL for database management and Spark for handling big data. These skills are particularly valuable in India Bangalore, where the demand for scalable analytics solutions continues to grow.</w:t>
      </w:r>
    </w:p>
    <w:p>
      <w:pPr>
        <w:pStyle w:val="BodyText"/>
      </w:pPr>
      <w:r>
        <w:t xml:space="preserve">Beyond technical skills, I bring a commitment to ethical data practices and a keen attention to detail. In my previous role at [Previous Company Name], I implemented rigorous validation processes to ensure the accuracy of statistical models used in financial forecasting. This work required not only analytical rigor but also an understanding of the broader implications of data-driven decisions. As a Statistician, I believe that transparency and accountability are essential components of any analysis, especially in a region like India Bangalore, where data privacy regulations are becoming increasingly stringent.</w:t>
      </w:r>
    </w:p>
    <w:bookmarkEnd w:id="22"/>
    <w:bookmarkStart w:id="23" w:name="why-company-name"/>
    <w:p>
      <w:pPr>
        <w:pStyle w:val="Heading2"/>
      </w:pPr>
      <w:r>
        <w:t xml:space="preserve">Why [Company Name]?</w:t>
      </w:r>
    </w:p>
    <w:p>
      <w:pPr>
        <w:pStyle w:val="FirstParagraph"/>
      </w:pPr>
      <w:r>
        <w:t xml:space="preserve">[Company Name]’s reputation as a leader in [industry/field] aligns perfectly with my career goals and expertise. I admire how your organization leverages statistical innovation to drive growth and solve complex challenges, much like the work I have done in India Bangalore’s tech sector. The opportunity to contribute to projects that have a tangible impact on [specific industry or product] is incredibly appealing to me. Additionally, I am eager to learn from the talented professionals at [Company Name] and collaborate on initiatives that push the boundaries of statistical science.</w:t>
      </w:r>
    </w:p>
    <w:p>
      <w:pPr>
        <w:pStyle w:val="BodyText"/>
      </w:pPr>
      <w:r>
        <w:t xml:space="preserve">In conclusion, I am excited about the possibility of joining [Company Name] as a Statistician in India Bangalore. My background in statistical analysis, combined with my passion for innovation and my deep connection to the tech community in Bangalore, positions me to make meaningful contributions to your team. I would welcome the opportunity to discuss how my skills and experiences align with your need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Cover Letter for India Bangalore</dc:title>
  <dc:creator/>
  <cp:keywords/>
  <dcterms:created xsi:type="dcterms:W3CDTF">2025-12-10T06:08:05Z</dcterms:created>
  <dcterms:modified xsi:type="dcterms:W3CDTF">2025-12-10T06:08:05Z</dcterms:modified>
</cp:coreProperties>
</file>

<file path=docProps/custom.xml><?xml version="1.0" encoding="utf-8"?>
<Properties xmlns="http://schemas.openxmlformats.org/officeDocument/2006/custom-properties" xmlns:vt="http://schemas.openxmlformats.org/officeDocument/2006/docPropsVTypes"/>
</file>